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183DAD" w14:textId="3063FACE" w:rsidR="00854556" w:rsidRPr="003D6431" w:rsidRDefault="003D6431">
      <w:pPr>
        <w:rPr>
          <w:b/>
          <w:bCs/>
          <w:lang w:val="en-ZA"/>
        </w:rPr>
      </w:pPr>
      <w:r w:rsidRPr="003D6431">
        <w:rPr>
          <w:b/>
          <w:bCs/>
          <w:lang w:val="en-ZA"/>
        </w:rPr>
        <w:t>Week 4 Dag 1</w:t>
      </w:r>
    </w:p>
    <w:p w14:paraId="19601B1A" w14:textId="0699910C" w:rsidR="003D6431" w:rsidRDefault="003D6431">
      <w:pPr>
        <w:rPr>
          <w:lang w:val="en-ZA"/>
        </w:rPr>
      </w:pPr>
    </w:p>
    <w:p w14:paraId="4C5E3587" w14:textId="4FE91120" w:rsidR="003D6431" w:rsidRDefault="003D6431">
      <w:pPr>
        <w:rPr>
          <w:lang w:val="en-ZA"/>
        </w:rPr>
      </w:pPr>
      <w:proofErr w:type="spellStart"/>
      <w:r w:rsidRPr="003D6431">
        <w:rPr>
          <w:lang w:val="en-ZA"/>
        </w:rPr>
        <w:t>Skryf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oor</w:t>
      </w:r>
      <w:proofErr w:type="spellEnd"/>
      <w:r w:rsidRPr="003D6431">
        <w:rPr>
          <w:lang w:val="en-ZA"/>
        </w:rPr>
        <w:t xml:space="preserve"> die </w:t>
      </w:r>
      <w:proofErr w:type="spellStart"/>
      <w:r w:rsidRPr="003D6431">
        <w:rPr>
          <w:lang w:val="en-ZA"/>
        </w:rPr>
        <w:t>ervaring</w:t>
      </w:r>
      <w:proofErr w:type="spellEnd"/>
      <w:r w:rsidRPr="003D6431">
        <w:rPr>
          <w:lang w:val="en-ZA"/>
        </w:rPr>
        <w:t xml:space="preserve"> van </w:t>
      </w:r>
      <w:proofErr w:type="spellStart"/>
      <w:r w:rsidRPr="003D6431">
        <w:rPr>
          <w:lang w:val="en-ZA"/>
        </w:rPr>
        <w:t>jou</w:t>
      </w:r>
      <w:proofErr w:type="spellEnd"/>
      <w:r w:rsidRPr="003D6431">
        <w:rPr>
          <w:lang w:val="en-ZA"/>
        </w:rPr>
        <w:t xml:space="preserve"> reis </w:t>
      </w:r>
      <w:proofErr w:type="spellStart"/>
      <w:r w:rsidRPr="003D6431">
        <w:rPr>
          <w:lang w:val="en-ZA"/>
        </w:rPr>
        <w:t>tydens</w:t>
      </w:r>
      <w:proofErr w:type="spellEnd"/>
      <w:r w:rsidRPr="003D6431">
        <w:rPr>
          <w:lang w:val="en-ZA"/>
        </w:rPr>
        <w:t xml:space="preserve"> die </w:t>
      </w:r>
      <w:proofErr w:type="spellStart"/>
      <w:r w:rsidRPr="003D6431">
        <w:rPr>
          <w:lang w:val="en-ZA"/>
        </w:rPr>
        <w:t>pandemie</w:t>
      </w:r>
      <w:proofErr w:type="spellEnd"/>
      <w:r w:rsidRPr="003D6431">
        <w:rPr>
          <w:lang w:val="en-ZA"/>
        </w:rPr>
        <w:t xml:space="preserve">.  Wat was en is </w:t>
      </w:r>
      <w:proofErr w:type="spellStart"/>
      <w:r w:rsidRPr="003D6431">
        <w:rPr>
          <w:lang w:val="en-ZA"/>
        </w:rPr>
        <w:t>jou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bronne</w:t>
      </w:r>
      <w:proofErr w:type="spellEnd"/>
      <w:r w:rsidRPr="003D6431">
        <w:rPr>
          <w:lang w:val="en-ZA"/>
        </w:rPr>
        <w:t xml:space="preserve"> wat </w:t>
      </w:r>
      <w:proofErr w:type="spellStart"/>
      <w:r w:rsidRPr="003D6431">
        <w:rPr>
          <w:lang w:val="en-ZA"/>
        </w:rPr>
        <w:t>lewensenergie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gegee</w:t>
      </w:r>
      <w:proofErr w:type="spellEnd"/>
      <w:r w:rsidRPr="003D6431">
        <w:rPr>
          <w:lang w:val="en-ZA"/>
        </w:rPr>
        <w:t xml:space="preserve"> het?  Wat het </w:t>
      </w:r>
      <w:proofErr w:type="spellStart"/>
      <w:r w:rsidRPr="003D6431">
        <w:rPr>
          <w:lang w:val="en-ZA"/>
        </w:rPr>
        <w:t>lewe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uit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jou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gedreineer</w:t>
      </w:r>
      <w:proofErr w:type="spellEnd"/>
      <w:r w:rsidRPr="003D6431">
        <w:rPr>
          <w:lang w:val="en-ZA"/>
        </w:rPr>
        <w:t xml:space="preserve">?  </w:t>
      </w:r>
      <w:proofErr w:type="spellStart"/>
      <w:r w:rsidRPr="003D6431">
        <w:rPr>
          <w:lang w:val="en-ZA"/>
        </w:rPr>
        <w:t>Watse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verlies</w:t>
      </w:r>
      <w:proofErr w:type="spellEnd"/>
      <w:r w:rsidRPr="003D6431">
        <w:rPr>
          <w:lang w:val="en-ZA"/>
        </w:rPr>
        <w:t xml:space="preserve"> het </w:t>
      </w:r>
      <w:proofErr w:type="spellStart"/>
      <w:r w:rsidRPr="003D6431">
        <w:rPr>
          <w:lang w:val="en-ZA"/>
        </w:rPr>
        <w:t>jy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beleef</w:t>
      </w:r>
      <w:proofErr w:type="spellEnd"/>
      <w:r w:rsidRPr="003D6431">
        <w:rPr>
          <w:lang w:val="en-ZA"/>
        </w:rPr>
        <w:t xml:space="preserve">? Was </w:t>
      </w:r>
      <w:proofErr w:type="spellStart"/>
      <w:r w:rsidRPr="003D6431">
        <w:rPr>
          <w:lang w:val="en-ZA"/>
        </w:rPr>
        <w:t>daar</w:t>
      </w:r>
      <w:proofErr w:type="spellEnd"/>
      <w:r w:rsidRPr="003D6431">
        <w:rPr>
          <w:lang w:val="en-ZA"/>
        </w:rPr>
        <w:t xml:space="preserve"> wins op </w:t>
      </w:r>
      <w:proofErr w:type="spellStart"/>
      <w:r w:rsidRPr="003D6431">
        <w:rPr>
          <w:lang w:val="en-ZA"/>
        </w:rPr>
        <w:t>enige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vlak</w:t>
      </w:r>
      <w:proofErr w:type="spellEnd"/>
      <w:r w:rsidRPr="003D6431">
        <w:rPr>
          <w:lang w:val="en-ZA"/>
        </w:rPr>
        <w:t xml:space="preserve"> van </w:t>
      </w:r>
      <w:proofErr w:type="spellStart"/>
      <w:r w:rsidRPr="003D6431">
        <w:rPr>
          <w:lang w:val="en-ZA"/>
        </w:rPr>
        <w:t>jou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mensewees</w:t>
      </w:r>
      <w:proofErr w:type="spellEnd"/>
      <w:r w:rsidRPr="003D6431">
        <w:rPr>
          <w:lang w:val="en-ZA"/>
        </w:rPr>
        <w:t xml:space="preserve">?  Wat was </w:t>
      </w:r>
      <w:proofErr w:type="spellStart"/>
      <w:r w:rsidRPr="003D6431">
        <w:rPr>
          <w:lang w:val="en-ZA"/>
        </w:rPr>
        <w:t>jou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verhoudig</w:t>
      </w:r>
      <w:proofErr w:type="spellEnd"/>
      <w:r w:rsidRPr="003D6431">
        <w:rPr>
          <w:lang w:val="en-ZA"/>
        </w:rPr>
        <w:t xml:space="preserve"> met sg "</w:t>
      </w:r>
      <w:proofErr w:type="spellStart"/>
      <w:r w:rsidRPr="003D6431">
        <w:rPr>
          <w:lang w:val="en-ZA"/>
        </w:rPr>
        <w:t>negatiewe</w:t>
      </w:r>
      <w:proofErr w:type="spellEnd"/>
      <w:r w:rsidRPr="003D6431">
        <w:rPr>
          <w:lang w:val="en-ZA"/>
        </w:rPr>
        <w:t xml:space="preserve">" </w:t>
      </w:r>
      <w:proofErr w:type="spellStart"/>
      <w:r w:rsidRPr="003D6431">
        <w:rPr>
          <w:lang w:val="en-ZA"/>
        </w:rPr>
        <w:t>emosies</w:t>
      </w:r>
      <w:proofErr w:type="spellEnd"/>
      <w:r w:rsidRPr="003D6431">
        <w:rPr>
          <w:lang w:val="en-ZA"/>
        </w:rPr>
        <w:t xml:space="preserve"> in </w:t>
      </w:r>
      <w:proofErr w:type="spellStart"/>
      <w:r w:rsidRPr="003D6431">
        <w:rPr>
          <w:lang w:val="en-ZA"/>
        </w:rPr>
        <w:t>hierdie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tyd</w:t>
      </w:r>
      <w:proofErr w:type="spellEnd"/>
      <w:r w:rsidRPr="003D6431">
        <w:rPr>
          <w:lang w:val="en-ZA"/>
        </w:rPr>
        <w:t xml:space="preserve">?  * Wees bedag op </w:t>
      </w:r>
      <w:proofErr w:type="spellStart"/>
      <w:r w:rsidRPr="003D6431">
        <w:rPr>
          <w:lang w:val="en-ZA"/>
        </w:rPr>
        <w:t>emosionele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reaksies</w:t>
      </w:r>
      <w:proofErr w:type="spellEnd"/>
      <w:r w:rsidRPr="003D6431">
        <w:rPr>
          <w:lang w:val="en-ZA"/>
        </w:rPr>
        <w:t xml:space="preserve"> en </w:t>
      </w:r>
      <w:proofErr w:type="spellStart"/>
      <w:r w:rsidRPr="003D6431">
        <w:rPr>
          <w:lang w:val="en-ZA"/>
        </w:rPr>
        <w:t>fisiese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densasies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terwyl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jy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skryf</w:t>
      </w:r>
      <w:proofErr w:type="spellEnd"/>
      <w:r w:rsidRPr="003D6431">
        <w:rPr>
          <w:lang w:val="en-ZA"/>
        </w:rPr>
        <w:t xml:space="preserve"> of </w:t>
      </w:r>
      <w:proofErr w:type="spellStart"/>
      <w:r w:rsidRPr="003D6431">
        <w:rPr>
          <w:lang w:val="en-ZA"/>
        </w:rPr>
        <w:t>nadink</w:t>
      </w:r>
      <w:proofErr w:type="spellEnd"/>
      <w:r w:rsidRPr="003D6431">
        <w:rPr>
          <w:lang w:val="en-ZA"/>
        </w:rPr>
        <w:t xml:space="preserve">. </w:t>
      </w:r>
      <w:proofErr w:type="spellStart"/>
      <w:r w:rsidRPr="003D6431">
        <w:rPr>
          <w:lang w:val="en-ZA"/>
        </w:rPr>
        <w:t>Luister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liefdeVOLbewus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daarna</w:t>
      </w:r>
      <w:proofErr w:type="spellEnd"/>
      <w:r w:rsidRPr="003D6431">
        <w:rPr>
          <w:lang w:val="en-ZA"/>
        </w:rPr>
        <w:t>.</w:t>
      </w:r>
    </w:p>
    <w:p w14:paraId="3B42D9A8" w14:textId="0EA4E47E" w:rsidR="003D6431" w:rsidRDefault="003D6431">
      <w:pPr>
        <w:rPr>
          <w:lang w:val="en-ZA"/>
        </w:rPr>
      </w:pPr>
    </w:p>
    <w:p w14:paraId="66DE5CCF" w14:textId="2EA115DF" w:rsidR="003D6431" w:rsidRDefault="003D6431">
      <w:pPr>
        <w:rPr>
          <w:lang w:val="en-ZA"/>
        </w:rPr>
      </w:pPr>
      <w:r>
        <w:rPr>
          <w:noProof/>
          <w:lang w:val="en-ZA"/>
        </w:rPr>
        <w:drawing>
          <wp:anchor distT="0" distB="0" distL="114300" distR="114300" simplePos="0" relativeHeight="251658240" behindDoc="1" locked="0" layoutInCell="1" allowOverlap="1" wp14:anchorId="49882BFD" wp14:editId="571D8662">
            <wp:simplePos x="0" y="0"/>
            <wp:positionH relativeFrom="column">
              <wp:posOffset>-24130</wp:posOffset>
            </wp:positionH>
            <wp:positionV relativeFrom="paragraph">
              <wp:posOffset>31496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D6431">
        <w:rPr>
          <w:lang w:val="en-ZA"/>
        </w:rPr>
        <w:t xml:space="preserve">Lees Dr Pieter Oberholzer se Mindfulness </w:t>
      </w:r>
      <w:proofErr w:type="spellStart"/>
      <w:r w:rsidRPr="003D6431">
        <w:rPr>
          <w:lang w:val="en-ZA"/>
        </w:rPr>
        <w:t>geinspireerde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gedig</w:t>
      </w:r>
      <w:proofErr w:type="spellEnd"/>
      <w:r w:rsidRPr="003D6431">
        <w:rPr>
          <w:lang w:val="en-ZA"/>
        </w:rPr>
        <w:t xml:space="preserve"> </w:t>
      </w:r>
      <w:proofErr w:type="spellStart"/>
      <w:r w:rsidRPr="003D6431">
        <w:rPr>
          <w:lang w:val="en-ZA"/>
        </w:rPr>
        <w:t>oor</w:t>
      </w:r>
      <w:proofErr w:type="spellEnd"/>
      <w:r w:rsidRPr="003D6431">
        <w:rPr>
          <w:lang w:val="en-ZA"/>
        </w:rPr>
        <w:t xml:space="preserve"> die </w:t>
      </w:r>
      <w:proofErr w:type="spellStart"/>
      <w:r w:rsidRPr="003D6431">
        <w:rPr>
          <w:lang w:val="en-ZA"/>
        </w:rPr>
        <w:t>Pandemie</w:t>
      </w:r>
      <w:proofErr w:type="spellEnd"/>
      <w:r w:rsidRPr="003D6431">
        <w:rPr>
          <w:lang w:val="en-ZA"/>
        </w:rPr>
        <w:t>:</w:t>
      </w:r>
    </w:p>
    <w:p w14:paraId="07A59540" w14:textId="377771B3" w:rsidR="003D6431" w:rsidRDefault="003D6431">
      <w:pPr>
        <w:rPr>
          <w:lang w:val="en-ZA"/>
        </w:rPr>
      </w:pPr>
    </w:p>
    <w:p w14:paraId="2AC52151" w14:textId="45157BD1" w:rsidR="003D6431" w:rsidRDefault="003D6431">
      <w:pPr>
        <w:rPr>
          <w:lang w:val="en-ZA"/>
        </w:rPr>
      </w:pPr>
      <w:r w:rsidRPr="003D6431">
        <w:rPr>
          <w:lang w:val="en-ZA"/>
        </w:rPr>
        <w:t xml:space="preserve">Lees en </w:t>
      </w:r>
      <w:proofErr w:type="spellStart"/>
      <w:r w:rsidRPr="003D6431">
        <w:rPr>
          <w:lang w:val="en-ZA"/>
        </w:rPr>
        <w:t>oordink</w:t>
      </w:r>
      <w:proofErr w:type="spellEnd"/>
      <w:r w:rsidRPr="003D6431">
        <w:rPr>
          <w:lang w:val="en-ZA"/>
        </w:rPr>
        <w:t xml:space="preserve"> die </w:t>
      </w:r>
      <w:proofErr w:type="spellStart"/>
      <w:r w:rsidRPr="003D6431">
        <w:rPr>
          <w:lang w:val="en-ZA"/>
        </w:rPr>
        <w:t>reaksie</w:t>
      </w:r>
      <w:proofErr w:type="spellEnd"/>
      <w:r w:rsidRPr="003D6431">
        <w:rPr>
          <w:lang w:val="en-ZA"/>
        </w:rPr>
        <w:t xml:space="preserve"> op Rumi se </w:t>
      </w:r>
      <w:proofErr w:type="spellStart"/>
      <w:r w:rsidRPr="003D6431">
        <w:rPr>
          <w:lang w:val="en-ZA"/>
        </w:rPr>
        <w:t>bekende</w:t>
      </w:r>
      <w:proofErr w:type="spellEnd"/>
      <w:r w:rsidRPr="003D6431">
        <w:rPr>
          <w:lang w:val="en-ZA"/>
        </w:rPr>
        <w:t xml:space="preserve"> "Guest House" </w:t>
      </w:r>
      <w:proofErr w:type="spellStart"/>
      <w:r w:rsidRPr="003D6431">
        <w:rPr>
          <w:lang w:val="en-ZA"/>
        </w:rPr>
        <w:t>gedi</w:t>
      </w:r>
      <w:r>
        <w:rPr>
          <w:lang w:val="en-ZA"/>
        </w:rPr>
        <w:t>g</w:t>
      </w:r>
      <w:proofErr w:type="spellEnd"/>
      <w:r>
        <w:rPr>
          <w:lang w:val="en-ZA"/>
        </w:rPr>
        <w:t>:</w:t>
      </w:r>
    </w:p>
    <w:p w14:paraId="643BE6E7" w14:textId="69160DEC" w:rsidR="003D6431" w:rsidRDefault="003D6431">
      <w:pPr>
        <w:rPr>
          <w:lang w:val="en-ZA"/>
        </w:rPr>
      </w:pPr>
    </w:p>
    <w:p w14:paraId="0E21070E" w14:textId="77777777" w:rsidR="003D6431" w:rsidRDefault="003D6431">
      <w:pPr>
        <w:rPr>
          <w:lang w:val="en-ZA"/>
        </w:rPr>
      </w:pPr>
    </w:p>
    <w:p w14:paraId="1DD54AF1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On Hospitality: A Reply to Rumi – Amy Newell</w:t>
      </w:r>
    </w:p>
    <w:p w14:paraId="1AA8C05E" w14:textId="77777777" w:rsidR="003D6431" w:rsidRPr="003D6431" w:rsidRDefault="003D6431" w:rsidP="003D6431">
      <w:pPr>
        <w:rPr>
          <w:lang w:val="en-ZA"/>
        </w:rPr>
      </w:pPr>
    </w:p>
    <w:p w14:paraId="56E88E32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Welcome all the visitors you say.</w:t>
      </w:r>
    </w:p>
    <w:p w14:paraId="32A3E8E9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Do not put bars on the windows</w:t>
      </w:r>
    </w:p>
    <w:p w14:paraId="552AF6D4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Or locks on the doors. Do not close up the</w:t>
      </w:r>
    </w:p>
    <w:p w14:paraId="6C4C0817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Chimney flue. Duct tape and plastic</w:t>
      </w:r>
    </w:p>
    <w:p w14:paraId="3BDF5BD5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sheeting will not keep the visitors at bay.</w:t>
      </w:r>
    </w:p>
    <w:p w14:paraId="02D2CF6D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They’ll pound on the doors, they’ll break</w:t>
      </w:r>
    </w:p>
    <w:p w14:paraId="6C6C424A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your windows, they’ll create the barricades</w:t>
      </w:r>
    </w:p>
    <w:p w14:paraId="10380BD9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they’ll storm the beach, swarm in like ants</w:t>
      </w:r>
    </w:p>
    <w:p w14:paraId="512B2AB8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through cracks. They’ll lead like water through</w:t>
      </w:r>
    </w:p>
    <w:p w14:paraId="0012B91A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the walls, and creep like mice, and curl like smoke</w:t>
      </w:r>
    </w:p>
    <w:p w14:paraId="6953CF44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and crack like ice against the window glass.</w:t>
      </w:r>
    </w:p>
    <w:p w14:paraId="4F436614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Keep them out? It can’t be done, don’t try.</w:t>
      </w:r>
    </w:p>
    <w:p w14:paraId="67AFF6D6" w14:textId="77777777" w:rsidR="003D6431" w:rsidRPr="003D6431" w:rsidRDefault="003D6431" w:rsidP="003D6431">
      <w:pPr>
        <w:rPr>
          <w:lang w:val="en-ZA"/>
        </w:rPr>
      </w:pPr>
    </w:p>
    <w:p w14:paraId="649D6D52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Welcome all the visitors.</w:t>
      </w:r>
    </w:p>
    <w:p w14:paraId="0677CD1E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 xml:space="preserve">Fine. </w:t>
      </w:r>
      <w:proofErr w:type="gramStart"/>
      <w:r w:rsidRPr="003D6431">
        <w:rPr>
          <w:lang w:val="en-ZA"/>
        </w:rPr>
        <w:t>There’s</w:t>
      </w:r>
      <w:proofErr w:type="gramEnd"/>
      <w:r w:rsidRPr="003D6431">
        <w:rPr>
          <w:lang w:val="en-ZA"/>
        </w:rPr>
        <w:t xml:space="preserve"> all kinds</w:t>
      </w:r>
    </w:p>
    <w:p w14:paraId="3D04A1B5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Of welcoming, however.</w:t>
      </w:r>
    </w:p>
    <w:p w14:paraId="75BC843A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lastRenderedPageBreak/>
        <w:t>I do not have to throw a house party.</w:t>
      </w:r>
    </w:p>
    <w:p w14:paraId="5C299F5A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I will not post flyers.</w:t>
      </w:r>
    </w:p>
    <w:p w14:paraId="43D32A52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There will be no open bar.</w:t>
      </w:r>
    </w:p>
    <w:p w14:paraId="170B517A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No one will get drunk</w:t>
      </w:r>
    </w:p>
    <w:p w14:paraId="284165F3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and lock themselves in the bathroom.</w:t>
      </w:r>
    </w:p>
    <w:p w14:paraId="6FF0F0B1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No one will break the furniture, grind chips</w:t>
      </w:r>
    </w:p>
    <w:p w14:paraId="094EB934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into the rug, throw anyone else in the pool,</w:t>
      </w:r>
    </w:p>
    <w:p w14:paraId="2C23BFF5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or lose an earring in the couch.</w:t>
      </w:r>
    </w:p>
    <w:p w14:paraId="7287D917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I do not have to run a guest house, either</w:t>
      </w:r>
    </w:p>
    <w:p w14:paraId="60A0454F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There will be no crackling fire</w:t>
      </w:r>
    </w:p>
    <w:p w14:paraId="7F8FCE92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And no easy chairs. I will not serve</w:t>
      </w:r>
    </w:p>
    <w:p w14:paraId="4AF4C64D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tea to the visitors. I will not dispense</w:t>
      </w:r>
    </w:p>
    <w:p w14:paraId="2B685D34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ginger snaps and ask my guests</w:t>
      </w:r>
    </w:p>
    <w:p w14:paraId="5DCC5693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about themselves:</w:t>
      </w:r>
    </w:p>
    <w:p w14:paraId="03223892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“Did my mother send you?”</w:t>
      </w:r>
    </w:p>
    <w:p w14:paraId="52E0F37B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“Why must you plague me?”</w:t>
      </w:r>
    </w:p>
    <w:p w14:paraId="1AE9A99A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“Why not stay a while longer?”</w:t>
      </w:r>
    </w:p>
    <w:p w14:paraId="111C435A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“Who are you really?”</w:t>
      </w:r>
    </w:p>
    <w:p w14:paraId="04509556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If I must welcome-and I am convinced I must-</w:t>
      </w:r>
    </w:p>
    <w:p w14:paraId="227DBC37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Let me build a great hall to receive my guests.</w:t>
      </w:r>
    </w:p>
    <w:p w14:paraId="4CAA57C1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Like a Greek temple, let it be open on all sides.</w:t>
      </w:r>
    </w:p>
    <w:p w14:paraId="3DF575C8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Let it be wide, and bright, and empty.</w:t>
      </w:r>
    </w:p>
    <w:p w14:paraId="0CB45E5D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Let it have a marble floor.</w:t>
      </w:r>
    </w:p>
    <w:p w14:paraId="7E94CE0E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Beautiful and cold and hard.</w:t>
      </w:r>
    </w:p>
    <w:p w14:paraId="2DB1D8BC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Let there be no sofas, no benches, no dark corners</w:t>
      </w:r>
    </w:p>
    <w:p w14:paraId="1AD482A2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no ante-rooms and no coat closets</w:t>
      </w:r>
    </w:p>
    <w:p w14:paraId="65A44EA0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No walls and not even a ledge to lean against.</w:t>
      </w:r>
    </w:p>
    <w:p w14:paraId="6B693ECB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I’ll welcome anyone who comes</w:t>
      </w:r>
    </w:p>
    <w:p w14:paraId="3F9AD673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I’ll show them my enormous empty hall.</w:t>
      </w:r>
    </w:p>
    <w:p w14:paraId="3221D86A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Come in, come in, I’ll say. I’ll even smile</w:t>
      </w:r>
    </w:p>
    <w:p w14:paraId="57781DCB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perhaps make conversation for a while.</w:t>
      </w:r>
    </w:p>
    <w:p w14:paraId="361BD2EF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And if someone settles on the floor, as if to stay,</w:t>
      </w:r>
    </w:p>
    <w:p w14:paraId="6477DAA9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or circles round and round, as if they have lost their way,</w:t>
      </w:r>
    </w:p>
    <w:p w14:paraId="650C7C4E" w14:textId="77777777" w:rsidR="003D6431" w:rsidRPr="003D6431" w:rsidRDefault="003D6431" w:rsidP="003D6431">
      <w:pPr>
        <w:rPr>
          <w:lang w:val="en-ZA"/>
        </w:rPr>
      </w:pPr>
      <w:r w:rsidRPr="003D6431">
        <w:rPr>
          <w:lang w:val="en-ZA"/>
        </w:rPr>
        <w:t>I’ll be kind, extend my hand,</w:t>
      </w:r>
    </w:p>
    <w:p w14:paraId="611A0B35" w14:textId="2B09A04B" w:rsidR="003D6431" w:rsidRDefault="003D6431" w:rsidP="003D6431">
      <w:pPr>
        <w:rPr>
          <w:lang w:val="en-ZA"/>
        </w:rPr>
      </w:pPr>
      <w:r w:rsidRPr="003D6431">
        <w:rPr>
          <w:lang w:val="en-ZA"/>
        </w:rPr>
        <w:t>and gently show them out again.</w:t>
      </w:r>
    </w:p>
    <w:p w14:paraId="34056CAD" w14:textId="02C4C63C" w:rsidR="003D6431" w:rsidRDefault="003D6431">
      <w:pPr>
        <w:rPr>
          <w:lang w:val="en-ZA"/>
        </w:rPr>
      </w:pPr>
    </w:p>
    <w:p w14:paraId="272045CB" w14:textId="5BED0336" w:rsidR="003D6431" w:rsidRDefault="003D6431">
      <w:pPr>
        <w:rPr>
          <w:lang w:val="en-ZA"/>
        </w:rPr>
      </w:pPr>
    </w:p>
    <w:p w14:paraId="6D790B67" w14:textId="77777777" w:rsidR="003D6431" w:rsidRPr="003D6431" w:rsidRDefault="003D6431">
      <w:pPr>
        <w:rPr>
          <w:lang w:val="en-ZA"/>
        </w:rPr>
      </w:pPr>
    </w:p>
    <w:sectPr w:rsidR="003D6431" w:rsidRPr="003D6431" w:rsidSect="00B269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bc0MjI2MzW1tLRU0lEKTi0uzszPAykwrAUAXf69HSwAAAA="/>
  </w:docVars>
  <w:rsids>
    <w:rsidRoot w:val="003D6431"/>
    <w:rsid w:val="003D6431"/>
    <w:rsid w:val="00854556"/>
    <w:rsid w:val="00B26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af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FBE7DA"/>
  <w15:chartTrackingRefBased/>
  <w15:docId w15:val="{746E1C81-FDD4-412F-8F58-B9D01865C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af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69</Words>
  <Characters>2107</Characters>
  <Application>Microsoft Office Word</Application>
  <DocSecurity>0</DocSecurity>
  <Lines>17</Lines>
  <Paragraphs>4</Paragraphs>
  <ScaleCrop>false</ScaleCrop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manuel van Tonder</dc:creator>
  <cp:keywords/>
  <dc:description/>
  <cp:lastModifiedBy>Immanuel van Tonder</cp:lastModifiedBy>
  <cp:revision>1</cp:revision>
  <dcterms:created xsi:type="dcterms:W3CDTF">2021-07-12T07:18:00Z</dcterms:created>
  <dcterms:modified xsi:type="dcterms:W3CDTF">2021-07-12T07:21:00Z</dcterms:modified>
</cp:coreProperties>
</file>